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ysicist</w:t>
      </w:r>
      <w:r>
        <w:t xml:space="preserve"> </w:t>
      </w:r>
      <w:r>
        <w:t xml:space="preserve">Seeking</w:t>
      </w:r>
      <w:r>
        <w:t xml:space="preserve"> </w:t>
      </w:r>
      <w:r>
        <w:t xml:space="preserve">Contribution</w:t>
      </w:r>
      <w:r>
        <w:t xml:space="preserve"> </w:t>
      </w:r>
      <w:r>
        <w:t xml:space="preserve">in</w:t>
      </w:r>
      <w:r>
        <w:t xml:space="preserve"> </w:t>
      </w:r>
      <w:r>
        <w:t xml:space="preserve">Cape</w:t>
      </w:r>
      <w:r>
        <w:t xml:space="preserve"> </w:t>
      </w:r>
      <w:r>
        <w:t xml:space="preserve">Town,</w:t>
      </w:r>
      <w:r>
        <w:t xml:space="preserve"> </w:t>
      </w:r>
      <w:r>
        <w:t xml:space="preserve">South</w:t>
      </w:r>
      <w:r>
        <w:t xml:space="preserve"> </w:t>
      </w:r>
      <w:r>
        <w:t xml:space="preserve">Africa</w:t>
      </w:r>
    </w:p>
    <w:bookmarkStart w:id="20" w:name="X0fcb0f0a50a99a920224403012946de7f56c230"/>
    <w:p>
      <w:pPr>
        <w:pStyle w:val="Heading1"/>
      </w:pPr>
      <w:r>
        <w:t xml:space="preserve">Personal Statement: A Physicist's Commitment to Advancing Science in Cape Town, South Africa</w:t>
      </w:r>
    </w:p>
    <w:p>
      <w:pPr>
        <w:pStyle w:val="FirstParagraph"/>
      </w:pPr>
      <w:r>
        <w:t xml:space="preserve">The vast, star-dappled skies above the Cape Peninsula have long captivated my imagination. As I stand on the precipice of a professional career as a Physicist, it is with profound clarity that I identify Cape Town, South Africa, not merely as a geographical location but as the vital epicenter where my scientific aspirations and South Africa's burgeoning research landscape converge. This Personal Statement articulates my journey, expertise, and unwavering commitment to contributing meaningfully to the physics community within this unique and inspiring city.</w:t>
      </w:r>
    </w:p>
    <w:p>
      <w:pPr>
        <w:pStyle w:val="BodyText"/>
      </w:pPr>
      <w:r>
        <w:t xml:space="preserve">My academic foundation in Physics was forged at the University of Cape Town (UCT), where I immersed myself in rigorous coursework spanning quantum mechanics, statistical thermodynamics, and computational physics. It was here, surrounded by the intellectual energy of South Africa's premier research university nestled against Table Mountain and the Atlantic Ocean, that I discovered my passion for applying fundamental physical principles to address real-world challenges specific to our continent. UCT’s Department of Physics is not just a centre for learning; it is a dynamic engine driving innovation across diverse fields, from astronomy leveraging the Southern Hemisphere's unparalleled night skies – home to the Southern African Large Telescope (SALT) complex – to materials science with applications in sustainable energy solutions vital for South Africa's development. This environment instilled in me the understanding that physics transcends abstract theory; it is a powerful tool for tangible progress.</w:t>
      </w:r>
    </w:p>
    <w:p>
      <w:pPr>
        <w:pStyle w:val="BodyText"/>
      </w:pPr>
      <w:r>
        <w:t xml:space="preserve">My research trajectory has been deliberately focused on areas of critical importance to South Africa and the broader African context, particularly renewable energy systems and atmospheric physics. During my Master's thesis at UCT, I conducted computational modeling of photovoltaic efficiency under diverse climatic conditions prevalent across Southern Africa, including the unique coastal influences of the Cape Town region. This project wasn't conducted in isolation; it directly engaged with local solar energy initiatives and underscored the need for physics-driven solutions tailored to our specific environmental realities. The insights gained from analyzing data captured near Cape Town’s coast – understanding how marine aerosols and humidity impact solar panel performance – were not only scientifically valuable but held direct relevance for optimizing the burgeoning renewable energy infrastructure across South Africa, a nation increasingly committed to energy transition. As a Physicist, I am driven by the desire to see my work translate into practical benefits for communities, and Cape Town's position as a hub for both academic research and clean technology innovation provides the perfect crucible for this mission.</w:t>
      </w:r>
    </w:p>
    <w:p>
      <w:pPr>
        <w:pStyle w:val="BodyText"/>
      </w:pPr>
      <w:r>
        <w:t xml:space="preserve">Cape Town’s significance as a global scientific node within South Africa is unparalleled. It houses key institutions like UCT, Stellenbosch University with its strong physics programme, the National Research Foundation (NRF) facilities, and serves as a primary gateway for international collaboration. The city’s vibrant ecosystem fosters interdisciplinary work – linking physics with environmental science, engineering, and data analytics – which is essential for tackling complex challenges like climate change adaptation in coastal cities or optimizing resource management. My experience collaborating on cross-disciplinary projects within UCT's Centre for High Performance Computing has shown me the immense value of this synergy. I am eager to deepen these collaborations within Cape Town’s network, contributing my computational skills and passion for applied physics to projects that address local needs, such as improving energy grid resilience or advancing environmental monitoring systems critical for a city like Cape Town facing unique climate pressures.</w:t>
      </w:r>
    </w:p>
    <w:p>
      <w:pPr>
        <w:pStyle w:val="BodyText"/>
      </w:pPr>
      <w:r>
        <w:t xml:space="preserve">What sets Cape Town apart as the ideal setting for my professional growth is not just its scientific infrastructure, but its spirit of innovation and commitment to building equitable science. South Africa's strategic investment in astronomy through the Square Kilometre Array (SKA) project, with significant operations centred near the Karoo but heavily reliant on computational and analytical expertise based in cities like Cape Town, exemplifies this forward momentum. As a Physicist deeply interested in data analysis and instrumentation, I am keen to contribute to these national endeavours. Moreover, the city’s cultural richness – its blend of diverse communities, historical depth, and natural beauty – provides a constant source of inspiration that fuels my scientific curiosity and reinforces my desire to build roots here. I am not seeking merely a job; I seek a place where I can be part of Cape Town's ongoing story as a beacon of scientific excellence in Africa.</w:t>
      </w:r>
    </w:p>
    <w:p>
      <w:pPr>
        <w:pStyle w:val="BodyText"/>
      </w:pPr>
      <w:r>
        <w:t xml:space="preserve">I understand the challenges inherent in advancing physics research within South Africa, including resource constraints and the need for sustained investment. However, my experience navigating these complexities through collaborative projects has honed my resilience and problem-solving skills. I am committed to not only conducting high-quality research but also actively engaging with the wider community – mentoring students from diverse backgrounds at UCT, participating in public science outreach events across Cape Town, and fostering partnerships between academia and industry. My vision aligns perfectly with the mission of institutions like UCT Physics: to generate knowledge that addresses local challenges while contributing to global scientific understanding.</w:t>
      </w:r>
    </w:p>
    <w:p>
      <w:pPr>
        <w:pStyle w:val="BodyText"/>
      </w:pPr>
      <w:r>
        <w:t xml:space="preserve">In conclusion, this Personal Statement is more than a summary of my qualifications; it is a declaration of intent. I am a dedicated Physicist with specialized expertise in computational physics and renewable energy applications, forged within the stimulating environment of Cape Town. My academic journey and research focus have been intrinsically linked to the needs and potential of South Africa, particularly leveraging Cape Town's unique position as a scientific hub on the African continent. I am eager to bring my skills, passion for applied physics, and deep commitment to contributing to South Africa's scientific advancement directly into the heart of this dynamic city. I am ready not just to work in Cape Town, but to actively help shape its future as a leading centre where physics drives innovation for the benefit of all South Africans and serves as an inspiration across Africa.</w:t>
      </w:r>
    </w:p>
    <w:p>
      <w:pPr>
        <w:pStyle w:val="BodyText"/>
      </w:pPr>
      <w:r>
        <w:t xml:space="preserve">My aspiration is clear: to become a valued member of the Cape Town physics community, contributing significantly to research that matters, mentoring the next generation, and helping establish South Africa's enduring legacy in global scientific discovery. This is where my journey as a Physicist truly finds its h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ysicist Seeking Contribution in Cape Town, South Africa</dc:title>
  <dc:creator/>
  <dc:language>en</dc:language>
  <cp:keywords/>
  <dcterms:created xsi:type="dcterms:W3CDTF">2026-07-21T11:40:19Z</dcterms:created>
  <dcterms:modified xsi:type="dcterms:W3CDTF">2026-07-21T11:40:19Z</dcterms:modified>
</cp:coreProperties>
</file>

<file path=docProps/custom.xml><?xml version="1.0" encoding="utf-8"?>
<Properties xmlns="http://schemas.openxmlformats.org/officeDocument/2006/custom-properties" xmlns:vt="http://schemas.openxmlformats.org/officeDocument/2006/docPropsVTypes"/>
</file>